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w Spinell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pinell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95 Shady Ln, Grafton, WI, USA Grafton 5302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rew.m.spinell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177976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ni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b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